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Hello, 世界. This costs €10.∨∨(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1-15T06:18:40Z</dcterms:created>
  <dcterms:modified xsi:type="dcterms:W3CDTF">2019-11-15T06:18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